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A9F97" w14:textId="2A059202" w:rsidR="00A62B33" w:rsidRPr="009954C9" w:rsidRDefault="00A62B33" w:rsidP="009954C9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9954C9">
        <w:rPr>
          <w:rFonts w:ascii="Times New Roman" w:hAnsi="Times New Roman" w:cs="Times New Roman"/>
          <w:sz w:val="24"/>
          <w:szCs w:val="24"/>
        </w:rPr>
        <w:t xml:space="preserve">You </w:t>
      </w:r>
      <w:r w:rsidR="009954C9" w:rsidRPr="009954C9">
        <w:rPr>
          <w:rFonts w:ascii="Times New Roman" w:hAnsi="Times New Roman" w:cs="Times New Roman"/>
          <w:sz w:val="24"/>
          <w:szCs w:val="24"/>
        </w:rPr>
        <w:t>own</w:t>
      </w:r>
      <w:r w:rsidRPr="009954C9">
        <w:rPr>
          <w:rFonts w:ascii="Times New Roman" w:hAnsi="Times New Roman" w:cs="Times New Roman"/>
          <w:sz w:val="24"/>
          <w:szCs w:val="24"/>
        </w:rPr>
        <w:t xml:space="preserve"> a </w:t>
      </w:r>
      <w:r w:rsidR="009954C9" w:rsidRPr="009954C9">
        <w:rPr>
          <w:rFonts w:ascii="Times New Roman" w:hAnsi="Times New Roman" w:cs="Times New Roman"/>
          <w:sz w:val="24"/>
          <w:szCs w:val="24"/>
        </w:rPr>
        <w:t>company which</w:t>
      </w:r>
      <w:r w:rsidRPr="009954C9">
        <w:rPr>
          <w:rFonts w:ascii="Times New Roman" w:hAnsi="Times New Roman" w:cs="Times New Roman"/>
          <w:sz w:val="24"/>
          <w:szCs w:val="24"/>
        </w:rPr>
        <w:t xml:space="preserve"> makes a line of nutritionally complete, weight-reduction beverages. One of your products is a strawberry shake which is designed to be a complete meal. The strawberry shake consists of several ingredients. Some information about each of these ingredients is given below.</w:t>
      </w:r>
    </w:p>
    <w:p w14:paraId="38994424" w14:textId="77777777" w:rsidR="00A62B33" w:rsidRPr="00D31A9C" w:rsidRDefault="00A62B33" w:rsidP="00A62B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9580" w:type="dxa"/>
        <w:tblInd w:w="93" w:type="dxa"/>
        <w:tblLook w:val="04A0" w:firstRow="1" w:lastRow="0" w:firstColumn="1" w:lastColumn="0" w:noHBand="0" w:noVBand="1"/>
      </w:tblPr>
      <w:tblGrid>
        <w:gridCol w:w="2920"/>
        <w:gridCol w:w="1465"/>
        <w:gridCol w:w="856"/>
        <w:gridCol w:w="1582"/>
        <w:gridCol w:w="1473"/>
        <w:gridCol w:w="1397"/>
      </w:tblGrid>
      <w:tr w:rsidR="00A62B33" w:rsidRPr="005D61E3" w14:paraId="76B77196" w14:textId="77777777" w:rsidTr="009954C9">
        <w:trPr>
          <w:trHeight w:val="68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DC36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7FA3A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gredients</w:t>
            </w:r>
          </w:p>
        </w:tc>
      </w:tr>
      <w:tr w:rsidR="00A62B33" w:rsidRPr="005D61E3" w14:paraId="2928FCBA" w14:textId="77777777" w:rsidTr="00592364">
        <w:trPr>
          <w:trHeight w:val="509"/>
        </w:trPr>
        <w:tc>
          <w:tcPr>
            <w:tcW w:w="2920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68D84B2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65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vAlign w:val="bottom"/>
            <w:hideMark/>
          </w:tcPr>
          <w:p w14:paraId="2E288E96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wberry flavoring</w:t>
            </w:r>
          </w:p>
        </w:tc>
        <w:tc>
          <w:tcPr>
            <w:tcW w:w="743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4F2D5F3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m</w:t>
            </w:r>
          </w:p>
        </w:tc>
        <w:tc>
          <w:tcPr>
            <w:tcW w:w="1582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vAlign w:val="bottom"/>
            <w:hideMark/>
          </w:tcPr>
          <w:p w14:paraId="5306B3BA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tamin supplement</w:t>
            </w:r>
          </w:p>
        </w:tc>
        <w:tc>
          <w:tcPr>
            <w:tcW w:w="1473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vAlign w:val="bottom"/>
            <w:hideMark/>
          </w:tcPr>
          <w:p w14:paraId="4329C85A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ificial sweetener</w:t>
            </w:r>
          </w:p>
        </w:tc>
        <w:tc>
          <w:tcPr>
            <w:tcW w:w="1397" w:type="dxa"/>
            <w:vMerge w:val="restart"/>
            <w:tcBorders>
              <w:top w:val="nil"/>
              <w:left w:val="nil"/>
              <w:bottom w:val="double" w:sz="6" w:space="0" w:color="000000"/>
              <w:right w:val="nil"/>
            </w:tcBorders>
            <w:shd w:val="clear" w:color="auto" w:fill="auto"/>
            <w:vAlign w:val="bottom"/>
            <w:hideMark/>
          </w:tcPr>
          <w:p w14:paraId="34F8001C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ckening agent</w:t>
            </w:r>
          </w:p>
        </w:tc>
      </w:tr>
      <w:tr w:rsidR="00A62B33" w:rsidRPr="005D61E3" w14:paraId="11054A58" w14:textId="77777777" w:rsidTr="009954C9">
        <w:trPr>
          <w:trHeight w:val="450"/>
        </w:trPr>
        <w:tc>
          <w:tcPr>
            <w:tcW w:w="2920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24743B25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65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A0DD089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3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F05E64C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82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4060B2DF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3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58BAF6DE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7" w:type="dxa"/>
            <w:vMerge/>
            <w:tcBorders>
              <w:top w:val="nil"/>
              <w:left w:val="nil"/>
              <w:bottom w:val="double" w:sz="6" w:space="0" w:color="000000"/>
              <w:right w:val="nil"/>
            </w:tcBorders>
            <w:vAlign w:val="center"/>
            <w:hideMark/>
          </w:tcPr>
          <w:p w14:paraId="179D8508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2B33" w:rsidRPr="005D61E3" w14:paraId="6CF5BBDC" w14:textId="77777777" w:rsidTr="00592364">
        <w:trPr>
          <w:trHeight w:val="315"/>
        </w:trPr>
        <w:tc>
          <w:tcPr>
            <w:tcW w:w="2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BB8F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50928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D23D1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3CC0F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85211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0F7F9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2B33" w:rsidRPr="005D61E3" w14:paraId="0FAE92F7" w14:textId="77777777" w:rsidTr="00592364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34CDCD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lories from fat (per tbsp)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C7F415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BB5D2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AB4495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72D562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70CE7D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A62B33" w:rsidRPr="005D61E3" w14:paraId="3B2CCB42" w14:textId="77777777" w:rsidTr="00592364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8C374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calories (per tbsp)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F1C0B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63C936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2ACFCB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27AE9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E20028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</w:tr>
      <w:tr w:rsidR="00A62B33" w:rsidRPr="005D61E3" w14:paraId="222C08A8" w14:textId="77777777" w:rsidTr="00592364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E7CD1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tamin content (mg/ tbsp)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872F99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39D9FA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6BF3AF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04C54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2CFE7E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62B33" w:rsidRPr="005D61E3" w14:paraId="3F4D410F" w14:textId="77777777" w:rsidTr="00592364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54E98E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ckeners (mg/ tbsp)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909BDD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B85EBA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16DF8F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B508E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E4F18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A62B33" w:rsidRPr="005D61E3" w14:paraId="23D449EB" w14:textId="77777777" w:rsidTr="00592364">
        <w:trPr>
          <w:trHeight w:val="300"/>
        </w:trPr>
        <w:tc>
          <w:tcPr>
            <w:tcW w:w="2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5A129" w14:textId="77777777" w:rsidR="00A62B33" w:rsidRPr="005D61E3" w:rsidRDefault="00A62B33" w:rsidP="0059236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st ($ / tbsp)</w:t>
            </w:r>
          </w:p>
        </w:tc>
        <w:tc>
          <w:tcPr>
            <w:tcW w:w="1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46B06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AA9CF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6141DE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8A90E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A5BE5" w14:textId="77777777" w:rsidR="00A62B33" w:rsidRPr="005D61E3" w:rsidRDefault="00A62B33" w:rsidP="0059236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D61E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</w:tbl>
    <w:p w14:paraId="22247B3D" w14:textId="77777777" w:rsidR="00A62B33" w:rsidRPr="00D31A9C" w:rsidRDefault="00A62B33" w:rsidP="00A62B33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Cs/>
          <w:color w:val="222222"/>
          <w:sz w:val="24"/>
          <w:szCs w:val="24"/>
        </w:rPr>
      </w:pPr>
    </w:p>
    <w:p w14:paraId="6C9895D8" w14:textId="77777777" w:rsidR="00A62B33" w:rsidRPr="00D31A9C" w:rsidRDefault="00A62B33" w:rsidP="00A62B3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>The nutritional requirements are as follows.</w:t>
      </w:r>
    </w:p>
    <w:p w14:paraId="34B972A2" w14:textId="77777777" w:rsidR="00A62B33" w:rsidRPr="00D31A9C" w:rsidRDefault="00A62B33" w:rsidP="00A62B3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>The beverage must total between 380 and 420 calories (inclusive).</w:t>
      </w:r>
    </w:p>
    <w:p w14:paraId="496F91BC" w14:textId="77777777" w:rsidR="00A62B33" w:rsidRPr="00D31A9C" w:rsidRDefault="00A62B33" w:rsidP="00A62B3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>No more than 20% of the total calories should come from fat.</w:t>
      </w:r>
    </w:p>
    <w:p w14:paraId="5836ADD1" w14:textId="77777777" w:rsidR="00A62B33" w:rsidRPr="00D31A9C" w:rsidRDefault="00A62B33" w:rsidP="00A62B3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>There must be at least 50 milligrams (mg) of vitamin content.</w:t>
      </w:r>
    </w:p>
    <w:p w14:paraId="44B70092" w14:textId="64A84DEE" w:rsidR="00A62B33" w:rsidRPr="00D31A9C" w:rsidRDefault="00A62B33" w:rsidP="00A62B3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>For taste reasons, there must be at least two tablespoons (tbsp) of strawberry flavoring for each tbsp of arti</w:t>
      </w:r>
      <w:r w:rsidR="00E54B9A">
        <w:rPr>
          <w:rFonts w:ascii="Times New Roman" w:hAnsi="Times New Roman" w:cs="Times New Roman"/>
          <w:sz w:val="24"/>
          <w:szCs w:val="24"/>
        </w:rPr>
        <w:t>fi</w:t>
      </w:r>
      <w:r w:rsidRPr="00D31A9C">
        <w:rPr>
          <w:rFonts w:ascii="Times New Roman" w:hAnsi="Times New Roman" w:cs="Times New Roman"/>
          <w:sz w:val="24"/>
          <w:szCs w:val="24"/>
        </w:rPr>
        <w:t>cial sweetener.</w:t>
      </w:r>
    </w:p>
    <w:p w14:paraId="3B9DAC1E" w14:textId="77777777" w:rsidR="00A62B33" w:rsidRDefault="00A62B33" w:rsidP="00A62B3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>Finally, to maintain proper thickness, there must be exactly 15 mg of thickeners in the beverage.</w:t>
      </w:r>
    </w:p>
    <w:p w14:paraId="5168CB03" w14:textId="77777777" w:rsidR="009954C9" w:rsidRPr="00D31A9C" w:rsidRDefault="009954C9" w:rsidP="009954C9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AE0D4E4" w14:textId="3F1FF12B" w:rsidR="00A62B33" w:rsidRPr="00310AFE" w:rsidRDefault="00A62B33" w:rsidP="00A62B3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i/>
          <w:sz w:val="24"/>
          <w:szCs w:val="24"/>
        </w:rPr>
      </w:pPr>
      <w:r w:rsidRPr="00D31A9C">
        <w:rPr>
          <w:rFonts w:ascii="Times New Roman" w:hAnsi="Times New Roman" w:cs="Times New Roman"/>
          <w:sz w:val="24"/>
          <w:szCs w:val="24"/>
        </w:rPr>
        <w:t xml:space="preserve">Your management department would like to select the quantity of each ingredient for the beverage which would minimize cost while meeting the above requirements. </w:t>
      </w:r>
      <w:r w:rsidRPr="00310AFE">
        <w:rPr>
          <w:rFonts w:ascii="Times New Roman" w:hAnsi="Times New Roman" w:cs="Times New Roman"/>
          <w:b/>
          <w:i/>
          <w:sz w:val="24"/>
          <w:szCs w:val="24"/>
        </w:rPr>
        <w:t xml:space="preserve">Formulate a linear programming model for this problem. </w:t>
      </w:r>
    </w:p>
    <w:p w14:paraId="674786C8" w14:textId="0D24ABB3" w:rsidR="00A62B33" w:rsidRDefault="00A62B33" w:rsidP="00A62B33">
      <w:pPr>
        <w:shd w:val="clear" w:color="auto" w:fill="FFFFFF"/>
        <w:spacing w:after="0"/>
        <w:ind w:left="720" w:hanging="360"/>
      </w:pPr>
    </w:p>
    <w:p w14:paraId="52DBB6BC" w14:textId="51FE39CA" w:rsidR="00A62B33" w:rsidRDefault="00A62B33" w:rsidP="00A62B33">
      <w:pPr>
        <w:shd w:val="clear" w:color="auto" w:fill="FFFFFF"/>
        <w:spacing w:after="0"/>
        <w:ind w:left="720" w:hanging="360"/>
      </w:pPr>
    </w:p>
    <w:p w14:paraId="20FBDF04" w14:textId="79A74DC1" w:rsidR="00A62B33" w:rsidRDefault="00A62B33" w:rsidP="00A62B33">
      <w:pPr>
        <w:shd w:val="clear" w:color="auto" w:fill="FFFFFF"/>
        <w:spacing w:after="0"/>
        <w:ind w:left="720" w:hanging="360"/>
      </w:pPr>
    </w:p>
    <w:p w14:paraId="225ED2E3" w14:textId="2ACD05FD" w:rsidR="00A62B33" w:rsidRDefault="00A62B33" w:rsidP="00A62B33">
      <w:pPr>
        <w:shd w:val="clear" w:color="auto" w:fill="FFFFFF"/>
        <w:spacing w:after="0"/>
        <w:ind w:left="720" w:hanging="360"/>
      </w:pPr>
    </w:p>
    <w:p w14:paraId="166B853E" w14:textId="35E35631" w:rsidR="00A62B33" w:rsidRDefault="00A62B33" w:rsidP="00A62B33">
      <w:pPr>
        <w:shd w:val="clear" w:color="auto" w:fill="FFFFFF"/>
        <w:spacing w:after="0"/>
        <w:ind w:left="720" w:hanging="360"/>
      </w:pPr>
    </w:p>
    <w:p w14:paraId="6D6E7841" w14:textId="42084961" w:rsidR="00A62B33" w:rsidRDefault="00A62B33" w:rsidP="00A62B33">
      <w:pPr>
        <w:shd w:val="clear" w:color="auto" w:fill="FFFFFF"/>
        <w:spacing w:after="0"/>
        <w:ind w:left="720" w:hanging="360"/>
      </w:pPr>
    </w:p>
    <w:p w14:paraId="52F3DA24" w14:textId="700470FD" w:rsidR="00A62B33" w:rsidRDefault="00A62B33" w:rsidP="00A62B33">
      <w:pPr>
        <w:shd w:val="clear" w:color="auto" w:fill="FFFFFF"/>
        <w:spacing w:after="0"/>
        <w:ind w:left="720" w:hanging="360"/>
      </w:pPr>
    </w:p>
    <w:p w14:paraId="756F98E9" w14:textId="554A1E5A" w:rsidR="00A62B33" w:rsidRDefault="00A62B33" w:rsidP="00A62B33">
      <w:pPr>
        <w:shd w:val="clear" w:color="auto" w:fill="FFFFFF"/>
        <w:spacing w:after="0"/>
        <w:ind w:left="720" w:hanging="360"/>
      </w:pPr>
    </w:p>
    <w:p w14:paraId="177B3857" w14:textId="6D2D2CAE" w:rsidR="00A62B33" w:rsidRDefault="00A62B33" w:rsidP="00A62B33">
      <w:pPr>
        <w:shd w:val="clear" w:color="auto" w:fill="FFFFFF"/>
        <w:spacing w:after="0"/>
        <w:ind w:left="720" w:hanging="360"/>
      </w:pPr>
    </w:p>
    <w:p w14:paraId="79180F8F" w14:textId="2B19E6FF" w:rsidR="00A62B33" w:rsidRDefault="00A62B33" w:rsidP="00A62B33">
      <w:pPr>
        <w:shd w:val="clear" w:color="auto" w:fill="FFFFFF"/>
        <w:spacing w:after="0"/>
        <w:ind w:left="720" w:hanging="360"/>
      </w:pPr>
    </w:p>
    <w:p w14:paraId="1BBF9CD4" w14:textId="77777777" w:rsidR="00A62B33" w:rsidRDefault="00A62B33" w:rsidP="00A62B33">
      <w:pPr>
        <w:shd w:val="clear" w:color="auto" w:fill="FFFFFF"/>
        <w:spacing w:after="0"/>
        <w:ind w:left="720" w:hanging="360"/>
      </w:pPr>
    </w:p>
    <w:p w14:paraId="7BCA7F53" w14:textId="461F3EC9" w:rsidR="009D413F" w:rsidRPr="00A62B33" w:rsidRDefault="009D413F" w:rsidP="00A62B33"/>
    <w:sectPr w:rsidR="009D413F" w:rsidRPr="00A62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216E66"/>
    <w:multiLevelType w:val="hybridMultilevel"/>
    <w:tmpl w:val="0374C2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2A22E1"/>
    <w:multiLevelType w:val="hybridMultilevel"/>
    <w:tmpl w:val="98A6B990"/>
    <w:lvl w:ilvl="0" w:tplc="5EB26F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3421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3A04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6C4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3E4D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A60DD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56D1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D2D3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94C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8CD2C42"/>
    <w:multiLevelType w:val="hybridMultilevel"/>
    <w:tmpl w:val="143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F54435"/>
    <w:multiLevelType w:val="hybridMultilevel"/>
    <w:tmpl w:val="FAF64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454817">
    <w:abstractNumId w:val="3"/>
  </w:num>
  <w:num w:numId="2" w16cid:durableId="1078747774">
    <w:abstractNumId w:val="2"/>
  </w:num>
  <w:num w:numId="3" w16cid:durableId="686568205">
    <w:abstractNumId w:val="1"/>
  </w:num>
  <w:num w:numId="4" w16cid:durableId="571306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jQxN7C0NDAxNDBS0lEKTi0uzszPAykwqgUAkevI3iwAAAA="/>
  </w:docVars>
  <w:rsids>
    <w:rsidRoot w:val="00A62B33"/>
    <w:rsid w:val="00133E9F"/>
    <w:rsid w:val="00221254"/>
    <w:rsid w:val="002D7D36"/>
    <w:rsid w:val="00362204"/>
    <w:rsid w:val="005E19F8"/>
    <w:rsid w:val="0060193B"/>
    <w:rsid w:val="009954C9"/>
    <w:rsid w:val="009D413F"/>
    <w:rsid w:val="00A318CB"/>
    <w:rsid w:val="00A62B33"/>
    <w:rsid w:val="00BB7A8A"/>
    <w:rsid w:val="00C82810"/>
    <w:rsid w:val="00E54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3580E"/>
  <w15:chartTrackingRefBased/>
  <w15:docId w15:val="{AA566B99-384A-4DEB-AB3F-BE206CAB0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B3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B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49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8599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26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BIS, EYYUB</dc:creator>
  <cp:keywords/>
  <dc:description/>
  <cp:lastModifiedBy>Ananye Shobhith Gajula</cp:lastModifiedBy>
  <cp:revision>2</cp:revision>
  <dcterms:created xsi:type="dcterms:W3CDTF">2025-04-01T19:48:00Z</dcterms:created>
  <dcterms:modified xsi:type="dcterms:W3CDTF">2025-04-01T19:48:00Z</dcterms:modified>
</cp:coreProperties>
</file>